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nata essi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na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ssi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700 n shermer rd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jovanovic45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1599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e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